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371" w:rsidRDefault="00300249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84DF716D5D72414F9434FDE5D6F57453"/>
          </w:placeholder>
        </w:sdtPr>
        <w:sdtEndPr/>
        <w:sdtContent>
          <w:r w:rsidR="0086154E">
            <w:rPr>
              <w:rFonts w:ascii="Times New Roman" w:hAnsi="Times New Roman" w:cs="Times New Roman"/>
              <w:sz w:val="24"/>
              <w:szCs w:val="24"/>
            </w:rPr>
            <w:t>Diabetes Engagement Training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r w:rsidR="0086154E">
        <w:rPr>
          <w:rFonts w:ascii="Times New Roman" w:hAnsi="Times New Roman" w:cs="Times New Roman"/>
          <w:sz w:val="24"/>
          <w:szCs w:val="24"/>
        </w:rPr>
        <w:t>March 4</w:t>
      </w:r>
      <w:r w:rsidR="0086154E" w:rsidRPr="0086154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6154E">
        <w:rPr>
          <w:rFonts w:ascii="Times New Roman" w:hAnsi="Times New Roman" w:cs="Times New Roman"/>
          <w:sz w:val="24"/>
          <w:szCs w:val="24"/>
        </w:rPr>
        <w:t>, 5</w:t>
      </w:r>
      <w:r w:rsidR="0086154E" w:rsidRPr="0086154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6154E">
        <w:rPr>
          <w:rFonts w:ascii="Times New Roman" w:hAnsi="Times New Roman" w:cs="Times New Roman"/>
          <w:sz w:val="24"/>
          <w:szCs w:val="24"/>
        </w:rPr>
        <w:t xml:space="preserve">, </w:t>
      </w:r>
      <w:r w:rsidR="00C531A7">
        <w:rPr>
          <w:rFonts w:ascii="Times New Roman" w:hAnsi="Times New Roman" w:cs="Times New Roman"/>
          <w:sz w:val="24"/>
          <w:szCs w:val="24"/>
        </w:rPr>
        <w:t>and 6</w:t>
      </w:r>
      <w:r w:rsidR="00C531A7" w:rsidRPr="00C531A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531A7">
        <w:rPr>
          <w:rFonts w:ascii="Times New Roman" w:hAnsi="Times New Roman" w:cs="Times New Roman"/>
          <w:sz w:val="24"/>
          <w:szCs w:val="24"/>
        </w:rPr>
        <w:t>, 2024</w:t>
      </w:r>
      <w:r w:rsidR="0086154E">
        <w:rPr>
          <w:rFonts w:ascii="Times New Roman" w:hAnsi="Times New Roman" w:cs="Times New Roman"/>
          <w:sz w:val="24"/>
          <w:szCs w:val="24"/>
        </w:rPr>
        <w:t xml:space="preserve"> </w:t>
      </w:r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r w:rsidR="0086154E">
        <w:rPr>
          <w:rFonts w:ascii="Times New Roman" w:hAnsi="Times New Roman" w:cs="Times New Roman"/>
          <w:sz w:val="24"/>
          <w:szCs w:val="24"/>
        </w:rPr>
        <w:t>Club Regent Casino Hotel</w:t>
      </w:r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r w:rsidR="0086154E">
        <w:rPr>
          <w:rFonts w:ascii="Times New Roman" w:hAnsi="Times New Roman" w:cs="Times New Roman"/>
          <w:sz w:val="24"/>
          <w:szCs w:val="24"/>
        </w:rPr>
        <w:t>9:00 am – 4:30 pm (All Day)</w:t>
      </w:r>
    </w:p>
    <w:p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r w:rsidR="0086154E">
        <w:rPr>
          <w:rFonts w:ascii="Times New Roman" w:hAnsi="Times New Roman" w:cs="Times New Roman"/>
          <w:sz w:val="24"/>
          <w:szCs w:val="24"/>
        </w:rPr>
        <w:t xml:space="preserve">Treaty #3 Health Care Workers and </w:t>
      </w:r>
      <w:r w:rsidR="00426A90">
        <w:rPr>
          <w:rFonts w:ascii="Times New Roman" w:hAnsi="Times New Roman" w:cs="Times New Roman"/>
          <w:sz w:val="24"/>
          <w:szCs w:val="24"/>
        </w:rPr>
        <w:t xml:space="preserve">Health Care </w:t>
      </w:r>
      <w:r w:rsidR="0086154E">
        <w:rPr>
          <w:rFonts w:ascii="Times New Roman" w:hAnsi="Times New Roman" w:cs="Times New Roman"/>
          <w:sz w:val="24"/>
          <w:szCs w:val="24"/>
        </w:rPr>
        <w:t>Providers</w:t>
      </w:r>
    </w:p>
    <w:p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CB3F30A3EDEB4B41940131BED247541B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E9E4F8D7B75F4F35842AD9233361D9D5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rogram/Title"/>
            <w:tag w:val="Program/Title"/>
            <w:id w:val="1882592932"/>
            <w:placeholder>
              <w:docPart w:val="5BF6CAC68255442E8C0DE7AC99DD0594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rogram/Titl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2BC70732FE62428EA74C906F4E4AA2F1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5D22C3474DDD41AD9BF33FD3A8D6C81B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B985F40AADFA47F5BA10FAECB5999F87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:rsidR="00300249" w:rsidRPr="00300249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154E">
        <w:rPr>
          <w:rFonts w:ascii="Times New Roman" w:hAnsi="Times New Roman" w:cs="Times New Roman"/>
          <w:b/>
          <w:sz w:val="24"/>
          <w:szCs w:val="24"/>
        </w:rPr>
        <w:t>February 16, 2024</w:t>
      </w:r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250C7C">
        <w:rPr>
          <w:rFonts w:ascii="Times New Roman" w:hAnsi="Times New Roman" w:cs="Times New Roman"/>
          <w:sz w:val="24"/>
          <w:szCs w:val="24"/>
        </w:rPr>
        <w:t>**</w:t>
      </w:r>
      <w:r w:rsidRPr="00912371">
        <w:rPr>
          <w:rFonts w:ascii="Times New Roman" w:hAnsi="Times New Roman" w:cs="Times New Roman"/>
          <w:sz w:val="24"/>
          <w:szCs w:val="24"/>
        </w:rPr>
        <w:t xml:space="preserve">GCT#3 will provide travel and accommodation </w:t>
      </w:r>
      <w:r w:rsidR="00740DD0" w:rsidRPr="00912371">
        <w:rPr>
          <w:rFonts w:ascii="Times New Roman" w:hAnsi="Times New Roman" w:cs="Times New Roman"/>
          <w:sz w:val="24"/>
          <w:szCs w:val="24"/>
        </w:rPr>
        <w:t>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bookmarkStart w:id="0" w:name="_GoBack"/>
      <w:bookmarkEnd w:id="0"/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r w:rsidR="0086154E">
        <w:rPr>
          <w:rFonts w:ascii="Times New Roman" w:hAnsi="Times New Roman" w:cs="Times New Roman"/>
          <w:sz w:val="24"/>
          <w:szCs w:val="24"/>
        </w:rPr>
        <w:t>Emma Chartrand</w:t>
      </w:r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r w:rsidR="0086154E">
        <w:rPr>
          <w:rFonts w:ascii="Times New Roman" w:hAnsi="Times New Roman" w:cs="Times New Roman"/>
          <w:sz w:val="24"/>
          <w:szCs w:val="24"/>
        </w:rPr>
        <w:t>emma.chartrand@treaty3.ca</w:t>
      </w:r>
      <w:r w:rsidR="000D55E8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0D55E8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="000D55E8">
        <w:rPr>
          <w:rFonts w:ascii="Times New Roman" w:hAnsi="Times New Roman" w:cs="Times New Roman"/>
          <w:sz w:val="24"/>
          <w:szCs w:val="24"/>
        </w:rPr>
        <w:t xml:space="preserve">: </w:t>
      </w:r>
      <w:r w:rsidR="0012452A">
        <w:rPr>
          <w:rFonts w:ascii="Times New Roman" w:hAnsi="Times New Roman" w:cs="Times New Roman"/>
          <w:sz w:val="24"/>
          <w:szCs w:val="24"/>
        </w:rPr>
        <w:t>807-444-5571</w:t>
      </w:r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r w:rsidR="0086154E">
        <w:rPr>
          <w:rFonts w:ascii="Times New Roman" w:hAnsi="Times New Roman" w:cs="Times New Roman"/>
          <w:sz w:val="24"/>
          <w:szCs w:val="24"/>
        </w:rPr>
        <w:t>807-467-2341</w:t>
      </w:r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0678" w:rsidRDefault="00790678" w:rsidP="004E7A4B">
      <w:pPr>
        <w:spacing w:after="0" w:line="240" w:lineRule="auto"/>
      </w:pPr>
      <w:r>
        <w:separator/>
      </w:r>
    </w:p>
  </w:endnote>
  <w:endnote w:type="continuationSeparator" w:id="0">
    <w:p w:rsidR="00790678" w:rsidRDefault="00790678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 xml:space="preserve">Grand Council Treaty #3 | P.O. Box 1720, </w:t>
    </w:r>
    <w:proofErr w:type="spellStart"/>
    <w:r w:rsidRPr="00912371">
      <w:rPr>
        <w:rFonts w:ascii="Times New Roman" w:hAnsi="Times New Roman" w:cs="Times New Roman"/>
        <w:sz w:val="24"/>
        <w:szCs w:val="24"/>
      </w:rPr>
      <w:t>Kenora</w:t>
    </w:r>
    <w:proofErr w:type="spellEnd"/>
    <w:r w:rsidRPr="00912371">
      <w:rPr>
        <w:rFonts w:ascii="Times New Roman" w:hAnsi="Times New Roman" w:cs="Times New Roman"/>
        <w:sz w:val="24"/>
        <w:szCs w:val="24"/>
      </w:rPr>
      <w:t>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0678" w:rsidRDefault="00790678" w:rsidP="004E7A4B">
      <w:pPr>
        <w:spacing w:after="0" w:line="240" w:lineRule="auto"/>
      </w:pPr>
      <w:r>
        <w:separator/>
      </w:r>
    </w:p>
  </w:footnote>
  <w:footnote w:type="continuationSeparator" w:id="0">
    <w:p w:rsidR="00790678" w:rsidRDefault="00790678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DD102A" w:rsidRPr="00742749" w:rsidRDefault="00DD102A" w:rsidP="00DD102A">
    <w:pPr>
      <w:pStyle w:val="Header"/>
    </w:pPr>
  </w:p>
  <w:p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56B10"/>
    <w:rsid w:val="00032B2F"/>
    <w:rsid w:val="000B1B80"/>
    <w:rsid w:val="000B3F36"/>
    <w:rsid w:val="000C3420"/>
    <w:rsid w:val="000D55E8"/>
    <w:rsid w:val="001062E6"/>
    <w:rsid w:val="0012452A"/>
    <w:rsid w:val="001D1DF0"/>
    <w:rsid w:val="002214D5"/>
    <w:rsid w:val="00250C7C"/>
    <w:rsid w:val="002D4FE1"/>
    <w:rsid w:val="00300249"/>
    <w:rsid w:val="00322B2A"/>
    <w:rsid w:val="00356B10"/>
    <w:rsid w:val="00362C94"/>
    <w:rsid w:val="00366238"/>
    <w:rsid w:val="00372AB5"/>
    <w:rsid w:val="003813E2"/>
    <w:rsid w:val="004154BC"/>
    <w:rsid w:val="00417AD5"/>
    <w:rsid w:val="00426A90"/>
    <w:rsid w:val="0043663C"/>
    <w:rsid w:val="004642B7"/>
    <w:rsid w:val="004D5B79"/>
    <w:rsid w:val="004E7A4B"/>
    <w:rsid w:val="00532E4D"/>
    <w:rsid w:val="00560429"/>
    <w:rsid w:val="0060125F"/>
    <w:rsid w:val="006702AE"/>
    <w:rsid w:val="006A0F9E"/>
    <w:rsid w:val="007376F7"/>
    <w:rsid w:val="00740DD0"/>
    <w:rsid w:val="00757DF3"/>
    <w:rsid w:val="00790678"/>
    <w:rsid w:val="00796C27"/>
    <w:rsid w:val="007A1E74"/>
    <w:rsid w:val="007B578E"/>
    <w:rsid w:val="0086154E"/>
    <w:rsid w:val="00912371"/>
    <w:rsid w:val="00A127DF"/>
    <w:rsid w:val="00A30131"/>
    <w:rsid w:val="00B67E1F"/>
    <w:rsid w:val="00B864F4"/>
    <w:rsid w:val="00BA4991"/>
    <w:rsid w:val="00BE6509"/>
    <w:rsid w:val="00C531A7"/>
    <w:rsid w:val="00CC4247"/>
    <w:rsid w:val="00CD3527"/>
    <w:rsid w:val="00DD102A"/>
    <w:rsid w:val="00DF0F98"/>
    <w:rsid w:val="00E63062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AA0E5"/>
  <w15:docId w15:val="{EA00FED5-104D-415C-9703-C74046B6C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192.168.10.3\usershare\Templates\GCT3%20Registration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4DF716D5D72414F9434FDE5D6F57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A18E1-22E1-41C2-8B11-19C03C2A8087}"/>
      </w:docPartPr>
      <w:docPartBody>
        <w:p w:rsidR="00644077" w:rsidRDefault="00644077">
          <w:pPr>
            <w:pStyle w:val="84DF716D5D72414F9434FDE5D6F57453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CB3F30A3EDEB4B41940131BED2475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CCA30-B691-48D8-BE72-E1DFEFB68FDB}"/>
      </w:docPartPr>
      <w:docPartBody>
        <w:p w:rsidR="00644077" w:rsidRDefault="00644077">
          <w:pPr>
            <w:pStyle w:val="CB3F30A3EDEB4B41940131BED247541B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9E4F8D7B75F4F35842AD9233361D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85296-F697-4354-B7FF-32191433F2E9}"/>
      </w:docPartPr>
      <w:docPartBody>
        <w:p w:rsidR="00644077" w:rsidRDefault="00644077">
          <w:pPr>
            <w:pStyle w:val="E9E4F8D7B75F4F35842AD9233361D9D5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BF6CAC68255442E8C0DE7AC99DD0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28DA0-2D21-4768-AC65-EA9EE09D29E3}"/>
      </w:docPartPr>
      <w:docPartBody>
        <w:p w:rsidR="00644077" w:rsidRDefault="00644077">
          <w:pPr>
            <w:pStyle w:val="5BF6CAC68255442E8C0DE7AC99DD0594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rogram/Titl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2BC70732FE62428EA74C906F4E4AA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D3FE3-2123-49E1-88C3-F48A25618C16}"/>
      </w:docPartPr>
      <w:docPartBody>
        <w:p w:rsidR="00644077" w:rsidRDefault="00644077">
          <w:pPr>
            <w:pStyle w:val="2BC70732FE62428EA74C906F4E4AA2F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D22C3474DDD41AD9BF33FD3A8D6C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76981-BB00-4FC8-AA7F-E620B123CBD5}"/>
      </w:docPartPr>
      <w:docPartBody>
        <w:p w:rsidR="00644077" w:rsidRDefault="00644077">
          <w:pPr>
            <w:pStyle w:val="5D22C3474DDD41AD9BF33FD3A8D6C81B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B985F40AADFA47F5BA10FAECB5999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23D19-7EBF-4A1E-97EC-4C8DDD1A41B6}"/>
      </w:docPartPr>
      <w:docPartBody>
        <w:p w:rsidR="00644077" w:rsidRDefault="00644077">
          <w:pPr>
            <w:pStyle w:val="B985F40AADFA47F5BA10FAECB5999F87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4077"/>
    <w:rsid w:val="00644077"/>
    <w:rsid w:val="00D2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4DF716D5D72414F9434FDE5D6F57453">
    <w:name w:val="84DF716D5D72414F9434FDE5D6F57453"/>
  </w:style>
  <w:style w:type="paragraph" w:customStyle="1" w:styleId="C37E99AC15AB492EAC043292D2D8D739">
    <w:name w:val="C37E99AC15AB492EAC043292D2D8D739"/>
  </w:style>
  <w:style w:type="paragraph" w:customStyle="1" w:styleId="1BF479D981CA4D1B8E9C61E79563668B">
    <w:name w:val="1BF479D981CA4D1B8E9C61E79563668B"/>
  </w:style>
  <w:style w:type="paragraph" w:customStyle="1" w:styleId="2F92FCD7E47249FB9C899BBF6F7EF287">
    <w:name w:val="2F92FCD7E47249FB9C899BBF6F7EF287"/>
  </w:style>
  <w:style w:type="paragraph" w:customStyle="1" w:styleId="8ADD9AE80AA34965B23942BE0813B3E5">
    <w:name w:val="8ADD9AE80AA34965B23942BE0813B3E5"/>
  </w:style>
  <w:style w:type="paragraph" w:customStyle="1" w:styleId="CB3F30A3EDEB4B41940131BED247541B">
    <w:name w:val="CB3F30A3EDEB4B41940131BED247541B"/>
  </w:style>
  <w:style w:type="paragraph" w:customStyle="1" w:styleId="E9E4F8D7B75F4F35842AD9233361D9D5">
    <w:name w:val="E9E4F8D7B75F4F35842AD9233361D9D5"/>
  </w:style>
  <w:style w:type="paragraph" w:customStyle="1" w:styleId="5BF6CAC68255442E8C0DE7AC99DD0594">
    <w:name w:val="5BF6CAC68255442E8C0DE7AC99DD0594"/>
  </w:style>
  <w:style w:type="paragraph" w:customStyle="1" w:styleId="2BC70732FE62428EA74C906F4E4AA2F1">
    <w:name w:val="2BC70732FE62428EA74C906F4E4AA2F1"/>
  </w:style>
  <w:style w:type="paragraph" w:customStyle="1" w:styleId="5D22C3474DDD41AD9BF33FD3A8D6C81B">
    <w:name w:val="5D22C3474DDD41AD9BF33FD3A8D6C81B"/>
  </w:style>
  <w:style w:type="paragraph" w:customStyle="1" w:styleId="B985F40AADFA47F5BA10FAECB5999F87">
    <w:name w:val="B985F40AADFA47F5BA10FAECB5999F87"/>
  </w:style>
  <w:style w:type="paragraph" w:customStyle="1" w:styleId="98720169E9DC451181CD3E082E4A49FE">
    <w:name w:val="98720169E9DC451181CD3E082E4A49FE"/>
  </w:style>
  <w:style w:type="paragraph" w:customStyle="1" w:styleId="6A686A82C2844640AAEA9262C7ECD3B4">
    <w:name w:val="6A686A82C2844640AAEA9262C7ECD3B4"/>
  </w:style>
  <w:style w:type="paragraph" w:customStyle="1" w:styleId="CEB820ED1EFF4E52A8BA31B4671CD603">
    <w:name w:val="CEB820ED1EFF4E52A8BA31B4671CD603"/>
  </w:style>
  <w:style w:type="paragraph" w:customStyle="1" w:styleId="1BF18ECC1355464B84FA28B70A7227D8">
    <w:name w:val="1BF18ECC1355464B84FA28B70A7227D8"/>
  </w:style>
  <w:style w:type="paragraph" w:customStyle="1" w:styleId="980EE61BA5E843808EDB51B7BA52ACD2">
    <w:name w:val="980EE61BA5E843808EDB51B7BA52ACD2"/>
  </w:style>
  <w:style w:type="paragraph" w:customStyle="1" w:styleId="D9037A73C6FE4A1C91E9BD03B7D4DEDA">
    <w:name w:val="D9037A73C6FE4A1C91E9BD03B7D4DE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CT3 Registration Form Template</Template>
  <TotalTime>9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Lougheed</dc:creator>
  <cp:lastModifiedBy>Erin Lougheed</cp:lastModifiedBy>
  <cp:revision>8</cp:revision>
  <cp:lastPrinted>2020-07-23T15:08:00Z</cp:lastPrinted>
  <dcterms:created xsi:type="dcterms:W3CDTF">2024-02-07T16:40:00Z</dcterms:created>
  <dcterms:modified xsi:type="dcterms:W3CDTF">2024-02-07T19:28:00Z</dcterms:modified>
</cp:coreProperties>
</file>